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5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atabase Detectives: Exploring Public Genomic Databas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Genomic Medicine: Polygenic Risk Score Calculation</w:t>
        </w:r>
      </w:hyperlink>
    </w:p>
    <w:bookmarkEnd w:id="25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ifferential Expression and the Mouse Gut-Brain Axis</w:t>
        </w:r>
      </w:hyperlink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8-22T12:57:43Z</dcterms:created>
  <dcterms:modified xsi:type="dcterms:W3CDTF">2025-08-22T12:5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